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6A05" w:rsidRDefault="00CB76C0" w:rsidP="00F32E15">
      <w:r>
        <w:rPr>
          <w:noProof/>
          <w:lang w:eastAsia="en-GB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4035425" cy="504825"/>
            <wp:effectExtent l="19050" t="0" r="3175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42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20094" w:rsidRDefault="00F20094"/>
    <w:p w:rsidR="00F60E2A" w:rsidRPr="00D34508" w:rsidRDefault="00FE6A05" w:rsidP="000D73ED">
      <w:pPr>
        <w:jc w:val="center"/>
        <w:rPr>
          <w:rFonts w:ascii="Arial Rounded MT Bold" w:hAnsi="Arial Rounded MT Bold"/>
          <w:sz w:val="30"/>
          <w:szCs w:val="30"/>
        </w:rPr>
      </w:pPr>
      <w:r w:rsidRPr="00D34508">
        <w:rPr>
          <w:rFonts w:ascii="Arial Rounded MT Bold" w:hAnsi="Arial Rounded MT Bold"/>
          <w:b/>
          <w:sz w:val="32"/>
          <w:szCs w:val="32"/>
        </w:rPr>
        <w:t>Charity NO SCO 38247</w:t>
      </w:r>
    </w:p>
    <w:p w:rsidR="00EC0F7B" w:rsidRDefault="004B74BC" w:rsidP="00142EB4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 Rounded MT Bold" w:hAnsi="Arial Rounded MT Bold"/>
          <w:b/>
          <w:color w:val="1F497D"/>
          <w:sz w:val="48"/>
          <w:szCs w:val="48"/>
        </w:rPr>
        <w:t>Stirling Local History Society</w:t>
      </w:r>
      <w:r w:rsidR="00EC0F7B">
        <w:rPr>
          <w:rFonts w:ascii="Arial Rounded MT Bold" w:hAnsi="Arial Rounded MT Bold"/>
          <w:b/>
          <w:color w:val="1F497D"/>
          <w:sz w:val="48"/>
          <w:szCs w:val="48"/>
        </w:rPr>
        <w:t xml:space="preserve">                                       </w:t>
      </w:r>
      <w:r w:rsidR="00EC0F7B" w:rsidRPr="00EC0F7B">
        <w:rPr>
          <w:rFonts w:ascii="Arial" w:hAnsi="Arial" w:cs="Arial"/>
          <w:sz w:val="24"/>
          <w:szCs w:val="24"/>
        </w:rPr>
        <w:t xml:space="preserve"> </w:t>
      </w:r>
    </w:p>
    <w:p w:rsidR="00662CA2" w:rsidRPr="00CB76C0" w:rsidRDefault="00662CA2" w:rsidP="00CB76C0">
      <w:pPr>
        <w:rPr>
          <w:rFonts w:ascii="Arial" w:hAnsi="Arial" w:cs="Arial"/>
          <w:sz w:val="40"/>
          <w:szCs w:val="40"/>
        </w:rPr>
      </w:pPr>
      <w:r>
        <w:rPr>
          <w:rFonts w:ascii="Arial Rounded MT Bold" w:hAnsi="Arial Rounded MT Bold" w:cs="Arial"/>
          <w:sz w:val="36"/>
          <w:szCs w:val="36"/>
        </w:rPr>
        <w:t xml:space="preserve">                 </w:t>
      </w:r>
      <w:r w:rsidRPr="00662CA2">
        <w:rPr>
          <w:rFonts w:ascii="Arial" w:hAnsi="Arial" w:cs="Arial"/>
          <w:sz w:val="40"/>
          <w:szCs w:val="40"/>
        </w:rPr>
        <w:t xml:space="preserve">Meeting </w:t>
      </w:r>
      <w:r>
        <w:rPr>
          <w:rFonts w:ascii="Arial" w:hAnsi="Arial" w:cs="Arial"/>
          <w:sz w:val="40"/>
          <w:szCs w:val="40"/>
        </w:rPr>
        <w:t xml:space="preserve">: </w:t>
      </w:r>
      <w:r w:rsidRPr="00662CA2">
        <w:rPr>
          <w:rFonts w:ascii="Arial" w:hAnsi="Arial" w:cs="Arial"/>
          <w:sz w:val="40"/>
          <w:szCs w:val="40"/>
        </w:rPr>
        <w:t>27</w:t>
      </w:r>
      <w:r w:rsidRPr="00662CA2">
        <w:rPr>
          <w:rFonts w:ascii="Arial" w:hAnsi="Arial" w:cs="Arial"/>
          <w:sz w:val="40"/>
          <w:szCs w:val="40"/>
          <w:vertAlign w:val="superscript"/>
        </w:rPr>
        <w:t>th</w:t>
      </w:r>
      <w:r w:rsidRPr="00662CA2">
        <w:rPr>
          <w:rFonts w:ascii="Arial" w:hAnsi="Arial" w:cs="Arial"/>
          <w:sz w:val="40"/>
          <w:szCs w:val="40"/>
        </w:rPr>
        <w:t xml:space="preserve"> September 2018</w:t>
      </w:r>
    </w:p>
    <w:p w:rsidR="00662CA2" w:rsidRPr="00CB76C0" w:rsidRDefault="00CB76C0" w:rsidP="00CB76C0">
      <w:pPr>
        <w:spacing w:line="300" w:lineRule="atLeast"/>
        <w:jc w:val="center"/>
        <w:rPr>
          <w:rFonts w:ascii="Arial" w:hAnsi="Arial" w:cs="Arial"/>
          <w:color w:val="222222"/>
          <w:sz w:val="40"/>
          <w:szCs w:val="40"/>
        </w:rPr>
      </w:pPr>
      <w:r>
        <w:rPr>
          <w:rFonts w:ascii="Arial" w:hAnsi="Arial" w:cs="Arial"/>
          <w:noProof/>
          <w:color w:val="222222"/>
          <w:sz w:val="40"/>
          <w:szCs w:val="40"/>
          <w:lang w:eastAsia="en-GB"/>
        </w:rPr>
        <w:drawing>
          <wp:inline distT="0" distB="0" distL="0" distR="0">
            <wp:extent cx="4648200" cy="321945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219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CA2" w:rsidRPr="00662CA2" w:rsidRDefault="00662CA2" w:rsidP="00662CA2">
      <w:pPr>
        <w:spacing w:line="300" w:lineRule="atLeast"/>
        <w:jc w:val="center"/>
        <w:rPr>
          <w:rFonts w:ascii="Arial" w:hAnsi="Arial" w:cs="Arial"/>
          <w:color w:val="222222"/>
          <w:sz w:val="36"/>
          <w:szCs w:val="36"/>
        </w:rPr>
      </w:pPr>
      <w:r w:rsidRPr="00662CA2">
        <w:rPr>
          <w:rFonts w:ascii="Arial" w:hAnsi="Arial" w:cs="Arial"/>
          <w:color w:val="222222"/>
          <w:sz w:val="36"/>
          <w:szCs w:val="36"/>
        </w:rPr>
        <w:t>Guest Speaker : Gary Lawrie, PG Dip, QG. Professional Genealogist, Heart of Scotland Ancestry</w:t>
      </w:r>
    </w:p>
    <w:p w:rsidR="00D70B63" w:rsidRDefault="00662CA2" w:rsidP="00662CA2">
      <w:pPr>
        <w:jc w:val="center"/>
        <w:rPr>
          <w:rFonts w:ascii="Arial" w:hAnsi="Arial" w:cs="Arial"/>
          <w:i/>
          <w:color w:val="000000"/>
          <w:sz w:val="40"/>
          <w:szCs w:val="40"/>
        </w:rPr>
      </w:pPr>
      <w:r w:rsidRPr="00662CA2">
        <w:rPr>
          <w:rFonts w:ascii="Arial" w:hAnsi="Arial" w:cs="Arial"/>
          <w:i/>
          <w:color w:val="000000"/>
          <w:sz w:val="40"/>
          <w:szCs w:val="40"/>
        </w:rPr>
        <w:t>“A Call of Two Duties - Stirlingshire Constabulary in WW1”</w:t>
      </w:r>
    </w:p>
    <w:p w:rsidR="00D43E69" w:rsidRPr="001368B3" w:rsidRDefault="00B13DED" w:rsidP="00142EB4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I</w:t>
      </w:r>
      <w:r w:rsidR="00D34508" w:rsidRPr="001368B3">
        <w:rPr>
          <w:rFonts w:ascii="Arial" w:hAnsi="Arial" w:cs="Arial"/>
          <w:sz w:val="36"/>
          <w:szCs w:val="36"/>
        </w:rPr>
        <w:t xml:space="preserve">n </w:t>
      </w:r>
      <w:r w:rsidR="00B73107" w:rsidRPr="001368B3">
        <w:rPr>
          <w:rFonts w:ascii="Arial" w:hAnsi="Arial" w:cs="Arial"/>
          <w:sz w:val="36"/>
          <w:szCs w:val="36"/>
        </w:rPr>
        <w:t>the Stirling Smith A</w:t>
      </w:r>
      <w:r w:rsidR="00D43E69" w:rsidRPr="001368B3">
        <w:rPr>
          <w:rFonts w:ascii="Arial" w:hAnsi="Arial" w:cs="Arial"/>
          <w:sz w:val="36"/>
          <w:szCs w:val="36"/>
        </w:rPr>
        <w:t>rt Gallery and Museum</w:t>
      </w:r>
    </w:p>
    <w:p w:rsidR="00714BFA" w:rsidRPr="001368B3" w:rsidRDefault="00D43E69" w:rsidP="00714BFA">
      <w:pPr>
        <w:jc w:val="center"/>
        <w:rPr>
          <w:rFonts w:ascii="Arial" w:hAnsi="Arial" w:cs="Arial"/>
          <w:sz w:val="36"/>
          <w:szCs w:val="36"/>
        </w:rPr>
      </w:pPr>
      <w:r w:rsidRPr="001368B3">
        <w:rPr>
          <w:rFonts w:ascii="Arial" w:hAnsi="Arial" w:cs="Arial"/>
          <w:sz w:val="36"/>
          <w:szCs w:val="36"/>
        </w:rPr>
        <w:t>Dumbarton Road, Stirling</w:t>
      </w:r>
      <w:r w:rsidR="004E4633" w:rsidRPr="001368B3">
        <w:rPr>
          <w:rFonts w:ascii="Arial" w:hAnsi="Arial" w:cs="Arial"/>
          <w:sz w:val="36"/>
          <w:szCs w:val="36"/>
        </w:rPr>
        <w:t xml:space="preserve">, FK8 </w:t>
      </w:r>
      <w:r w:rsidR="000F2D64" w:rsidRPr="001368B3">
        <w:rPr>
          <w:rFonts w:ascii="Arial" w:hAnsi="Arial" w:cs="Arial"/>
          <w:sz w:val="36"/>
          <w:szCs w:val="36"/>
        </w:rPr>
        <w:t>2RQ</w:t>
      </w:r>
    </w:p>
    <w:p w:rsidR="00CA03CB" w:rsidRPr="0009120F" w:rsidRDefault="005E59FC" w:rsidP="0009120F">
      <w:pPr>
        <w:spacing w:after="0"/>
        <w:rPr>
          <w:rFonts w:ascii="Arial" w:hAnsi="Arial" w:cs="Arial"/>
          <w:sz w:val="36"/>
          <w:szCs w:val="36"/>
        </w:rPr>
      </w:pPr>
      <w:r>
        <w:rPr>
          <w:rFonts w:ascii="Arial Rounded MT Bold" w:hAnsi="Arial Rounded MT Bold"/>
          <w:sz w:val="36"/>
          <w:szCs w:val="36"/>
        </w:rPr>
        <w:t xml:space="preserve"> </w:t>
      </w:r>
      <w:r w:rsidR="0009120F">
        <w:rPr>
          <w:rFonts w:ascii="Arial Rounded MT Bold" w:hAnsi="Arial Rounded MT Bold"/>
          <w:sz w:val="36"/>
          <w:szCs w:val="36"/>
        </w:rPr>
        <w:t xml:space="preserve"> </w:t>
      </w:r>
      <w:r w:rsidR="0020742E" w:rsidRPr="001368B3">
        <w:rPr>
          <w:rFonts w:ascii="Arial Rounded MT Bold" w:hAnsi="Arial Rounded MT Bold"/>
          <w:sz w:val="36"/>
          <w:szCs w:val="36"/>
        </w:rPr>
        <w:t>All Welcome</w:t>
      </w:r>
      <w:r w:rsidR="0009120F">
        <w:rPr>
          <w:rFonts w:ascii="Arial Rounded MT Bold" w:hAnsi="Arial Rounded MT Bold"/>
          <w:sz w:val="40"/>
          <w:szCs w:val="40"/>
        </w:rPr>
        <w:t xml:space="preserve">   </w:t>
      </w:r>
      <w:r>
        <w:rPr>
          <w:rFonts w:ascii="Arial Rounded MT Bold" w:hAnsi="Arial Rounded MT Bold"/>
          <w:sz w:val="40"/>
          <w:szCs w:val="40"/>
        </w:rPr>
        <w:t xml:space="preserve">     </w:t>
      </w:r>
      <w:r w:rsidR="0009120F">
        <w:rPr>
          <w:rFonts w:ascii="Arial Rounded MT Bold" w:hAnsi="Arial Rounded MT Bold"/>
          <w:sz w:val="40"/>
          <w:szCs w:val="40"/>
        </w:rPr>
        <w:t xml:space="preserve">    </w:t>
      </w:r>
      <w:r w:rsidR="008F742F" w:rsidRPr="001368B3">
        <w:rPr>
          <w:rFonts w:ascii="Arial Rounded MT Bold" w:hAnsi="Arial Rounded MT Bold"/>
          <w:sz w:val="28"/>
          <w:szCs w:val="28"/>
        </w:rPr>
        <w:t xml:space="preserve">Members free    </w:t>
      </w:r>
      <w:r w:rsidR="0009120F">
        <w:rPr>
          <w:rFonts w:ascii="Arial Rounded MT Bold" w:hAnsi="Arial Rounded MT Bold"/>
          <w:sz w:val="28"/>
          <w:szCs w:val="28"/>
        </w:rPr>
        <w:t xml:space="preserve">    </w:t>
      </w:r>
      <w:r>
        <w:rPr>
          <w:rFonts w:ascii="Arial Rounded MT Bold" w:hAnsi="Arial Rounded MT Bold"/>
          <w:sz w:val="28"/>
          <w:szCs w:val="28"/>
        </w:rPr>
        <w:t xml:space="preserve"> </w:t>
      </w:r>
      <w:r w:rsidR="00CA03CB" w:rsidRPr="001368B3">
        <w:rPr>
          <w:rFonts w:ascii="Arial Rounded MT Bold" w:hAnsi="Arial Rounded MT Bold"/>
          <w:sz w:val="28"/>
          <w:szCs w:val="28"/>
        </w:rPr>
        <w:t xml:space="preserve">Visitors:  £2.50 </w:t>
      </w:r>
      <w:r w:rsidR="00CA03CB" w:rsidRPr="008F742F">
        <w:rPr>
          <w:rFonts w:ascii="Arial Rounded MT Bold" w:hAnsi="Arial Rounded MT Bold"/>
          <w:sz w:val="32"/>
          <w:szCs w:val="32"/>
        </w:rPr>
        <w:t xml:space="preserve">    </w:t>
      </w:r>
      <w:r w:rsidR="00337D88" w:rsidRPr="008F742F">
        <w:rPr>
          <w:rFonts w:ascii="Arial Rounded MT Bold" w:hAnsi="Arial Rounded MT Bold"/>
          <w:sz w:val="32"/>
          <w:szCs w:val="32"/>
        </w:rPr>
        <w:br/>
      </w:r>
      <w:r w:rsidR="007B2D0C">
        <w:rPr>
          <w:b/>
          <w:sz w:val="28"/>
          <w:szCs w:val="28"/>
        </w:rPr>
        <w:t xml:space="preserve">                         </w:t>
      </w:r>
      <w:r w:rsidR="00BF4675" w:rsidRPr="00C539F1">
        <w:rPr>
          <w:b/>
          <w:sz w:val="28"/>
          <w:szCs w:val="28"/>
        </w:rPr>
        <w:t>F</w:t>
      </w:r>
      <w:r w:rsidR="00C539F1" w:rsidRPr="00C539F1">
        <w:rPr>
          <w:b/>
          <w:sz w:val="28"/>
          <w:szCs w:val="28"/>
        </w:rPr>
        <w:t>o</w:t>
      </w:r>
      <w:r w:rsidR="001742C0">
        <w:rPr>
          <w:b/>
          <w:sz w:val="28"/>
          <w:szCs w:val="28"/>
        </w:rPr>
        <w:t xml:space="preserve">r further details please </w:t>
      </w:r>
      <w:r w:rsidR="00C539F1" w:rsidRPr="001742C0">
        <w:rPr>
          <w:b/>
          <w:sz w:val="24"/>
          <w:szCs w:val="24"/>
        </w:rPr>
        <w:t xml:space="preserve"> </w:t>
      </w:r>
      <w:r w:rsidR="001742C0" w:rsidRPr="001742C0">
        <w:rPr>
          <w:rFonts w:ascii="Arial Rounded MT Bold" w:hAnsi="Arial Rounded MT Bold"/>
          <w:b/>
          <w:caps/>
          <w:sz w:val="24"/>
          <w:szCs w:val="24"/>
        </w:rPr>
        <w:t>-</w:t>
      </w:r>
      <w:r w:rsidR="001742C0" w:rsidRPr="001742C0">
        <w:rPr>
          <w:sz w:val="24"/>
          <w:szCs w:val="24"/>
        </w:rPr>
        <w:t xml:space="preserve"> </w:t>
      </w:r>
      <w:hyperlink r:id="rId6" w:tgtFrame="_blank" w:tooltip="" w:history="1">
        <w:r w:rsidR="001742C0" w:rsidRPr="001742C0">
          <w:rPr>
            <w:rStyle w:val="Hyperlink"/>
            <w:sz w:val="24"/>
            <w:szCs w:val="24"/>
          </w:rPr>
          <w:t>enquire@stirling-lhs.org</w:t>
        </w:r>
      </w:hyperlink>
    </w:p>
    <w:sectPr w:rsidR="00CA03CB" w:rsidRPr="000912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Verdana Pro SemiBold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7Q0NrU0MTc2NjU2MbBU0lEKTi0uzszPAykwrAUAUBxtcywAAAA="/>
  </w:docVars>
  <w:rsids>
    <w:rsidRoot w:val="00FE6A05"/>
    <w:rsid w:val="0003508A"/>
    <w:rsid w:val="00040044"/>
    <w:rsid w:val="00084DD7"/>
    <w:rsid w:val="0008630E"/>
    <w:rsid w:val="0009120F"/>
    <w:rsid w:val="00095BA8"/>
    <w:rsid w:val="000D18FC"/>
    <w:rsid w:val="000D73ED"/>
    <w:rsid w:val="000E389B"/>
    <w:rsid w:val="000F2D64"/>
    <w:rsid w:val="0011293F"/>
    <w:rsid w:val="00130B6C"/>
    <w:rsid w:val="001368B3"/>
    <w:rsid w:val="00142EB4"/>
    <w:rsid w:val="00145BE9"/>
    <w:rsid w:val="001742C0"/>
    <w:rsid w:val="001A0E95"/>
    <w:rsid w:val="001A1294"/>
    <w:rsid w:val="001C3764"/>
    <w:rsid w:val="00201426"/>
    <w:rsid w:val="0020742E"/>
    <w:rsid w:val="002267ED"/>
    <w:rsid w:val="002358BA"/>
    <w:rsid w:val="00264B22"/>
    <w:rsid w:val="002E6D30"/>
    <w:rsid w:val="00335B13"/>
    <w:rsid w:val="00337D88"/>
    <w:rsid w:val="003B37F6"/>
    <w:rsid w:val="003D0625"/>
    <w:rsid w:val="003D14E3"/>
    <w:rsid w:val="003F1B43"/>
    <w:rsid w:val="0040779F"/>
    <w:rsid w:val="0042265E"/>
    <w:rsid w:val="00434517"/>
    <w:rsid w:val="00465D1A"/>
    <w:rsid w:val="004A2869"/>
    <w:rsid w:val="004B74BC"/>
    <w:rsid w:val="004E4633"/>
    <w:rsid w:val="004E4CC1"/>
    <w:rsid w:val="005354E8"/>
    <w:rsid w:val="00535A99"/>
    <w:rsid w:val="00544272"/>
    <w:rsid w:val="00544DA9"/>
    <w:rsid w:val="00560ABB"/>
    <w:rsid w:val="00567263"/>
    <w:rsid w:val="00580234"/>
    <w:rsid w:val="005D413D"/>
    <w:rsid w:val="005D6BC3"/>
    <w:rsid w:val="005E48CA"/>
    <w:rsid w:val="005E59FC"/>
    <w:rsid w:val="005E5CD5"/>
    <w:rsid w:val="006076C9"/>
    <w:rsid w:val="00662CA2"/>
    <w:rsid w:val="006863AA"/>
    <w:rsid w:val="006A6335"/>
    <w:rsid w:val="006A6EF7"/>
    <w:rsid w:val="006C31C3"/>
    <w:rsid w:val="006C5386"/>
    <w:rsid w:val="00711E5E"/>
    <w:rsid w:val="0071440D"/>
    <w:rsid w:val="00714BFA"/>
    <w:rsid w:val="0073596A"/>
    <w:rsid w:val="007618FC"/>
    <w:rsid w:val="0079063D"/>
    <w:rsid w:val="007B2D0C"/>
    <w:rsid w:val="007C2515"/>
    <w:rsid w:val="007C25A6"/>
    <w:rsid w:val="007E0E59"/>
    <w:rsid w:val="00810367"/>
    <w:rsid w:val="00877144"/>
    <w:rsid w:val="008876E1"/>
    <w:rsid w:val="008B4695"/>
    <w:rsid w:val="008B5481"/>
    <w:rsid w:val="008F742F"/>
    <w:rsid w:val="009011CF"/>
    <w:rsid w:val="009E7096"/>
    <w:rsid w:val="00A17F1D"/>
    <w:rsid w:val="00A2433B"/>
    <w:rsid w:val="00A325AE"/>
    <w:rsid w:val="00A64273"/>
    <w:rsid w:val="00AA3BE7"/>
    <w:rsid w:val="00AB526B"/>
    <w:rsid w:val="00AD3FD0"/>
    <w:rsid w:val="00AD7F19"/>
    <w:rsid w:val="00B13DED"/>
    <w:rsid w:val="00B14E91"/>
    <w:rsid w:val="00B272F2"/>
    <w:rsid w:val="00B44EF2"/>
    <w:rsid w:val="00B7176B"/>
    <w:rsid w:val="00B73107"/>
    <w:rsid w:val="00BA3A58"/>
    <w:rsid w:val="00BB5052"/>
    <w:rsid w:val="00BD373E"/>
    <w:rsid w:val="00BD666D"/>
    <w:rsid w:val="00BD6970"/>
    <w:rsid w:val="00BF4675"/>
    <w:rsid w:val="00C4046B"/>
    <w:rsid w:val="00C539F1"/>
    <w:rsid w:val="00CA03CB"/>
    <w:rsid w:val="00CA38C4"/>
    <w:rsid w:val="00CB76C0"/>
    <w:rsid w:val="00CE01BB"/>
    <w:rsid w:val="00CE5BA2"/>
    <w:rsid w:val="00CF1819"/>
    <w:rsid w:val="00D34508"/>
    <w:rsid w:val="00D43E69"/>
    <w:rsid w:val="00D45692"/>
    <w:rsid w:val="00D473B8"/>
    <w:rsid w:val="00D70B63"/>
    <w:rsid w:val="00D7124B"/>
    <w:rsid w:val="00D76B3E"/>
    <w:rsid w:val="00D7750F"/>
    <w:rsid w:val="00D93FF8"/>
    <w:rsid w:val="00DC51FA"/>
    <w:rsid w:val="00E272C9"/>
    <w:rsid w:val="00E6701E"/>
    <w:rsid w:val="00E70FFB"/>
    <w:rsid w:val="00EB345A"/>
    <w:rsid w:val="00EB3FDD"/>
    <w:rsid w:val="00EC0F7B"/>
    <w:rsid w:val="00EE2D4A"/>
    <w:rsid w:val="00F04FD0"/>
    <w:rsid w:val="00F20094"/>
    <w:rsid w:val="00F32E15"/>
    <w:rsid w:val="00F60E2A"/>
    <w:rsid w:val="00FB65CD"/>
    <w:rsid w:val="00FE6A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1742C0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714BFA"/>
    <w:pPr>
      <w:spacing w:after="0" w:line="240" w:lineRule="auto"/>
    </w:pPr>
    <w:rPr>
      <w:szCs w:val="21"/>
    </w:rPr>
  </w:style>
  <w:style w:type="character" w:customStyle="1" w:styleId="PlainTextChar">
    <w:name w:val="Plain Text Char"/>
    <w:link w:val="PlainText"/>
    <w:uiPriority w:val="99"/>
    <w:rsid w:val="00714BFA"/>
    <w:rPr>
      <w:sz w:val="22"/>
      <w:szCs w:val="21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838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nquire@stirling-lhs.org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9</CharactersWithSpaces>
  <SharedDoc>false</SharedDoc>
  <HLinks>
    <vt:vector size="6" baseType="variant">
      <vt:variant>
        <vt:i4>8060955</vt:i4>
      </vt:variant>
      <vt:variant>
        <vt:i4>0</vt:i4>
      </vt:variant>
      <vt:variant>
        <vt:i4>0</vt:i4>
      </vt:variant>
      <vt:variant>
        <vt:i4>5</vt:i4>
      </vt:variant>
      <vt:variant>
        <vt:lpwstr>mailto:enquire@stirling-lhs.or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othy</dc:creator>
  <cp:lastModifiedBy>Heart of Scotland Ancestry</cp:lastModifiedBy>
  <cp:revision>2</cp:revision>
  <cp:lastPrinted>2018-03-02T10:02:00Z</cp:lastPrinted>
  <dcterms:created xsi:type="dcterms:W3CDTF">2018-08-28T13:26:00Z</dcterms:created>
  <dcterms:modified xsi:type="dcterms:W3CDTF">2018-08-28T13:26:00Z</dcterms:modified>
</cp:coreProperties>
</file>